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02C" w:rsidRPr="008E27B3" w:rsidRDefault="007B502C" w:rsidP="007B502C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7B502C" w:rsidRDefault="007B502C">
      <w:pPr>
        <w:pStyle w:val="Normal1"/>
        <w:rPr>
          <w:b/>
        </w:rPr>
      </w:pPr>
    </w:p>
    <w:p w:rsidR="007F68AE" w:rsidRDefault="007B502C">
      <w:pPr>
        <w:pStyle w:val="Normal1"/>
        <w:rPr>
          <w:b/>
        </w:rPr>
      </w:pPr>
      <w:r>
        <w:rPr>
          <w:b/>
        </w:rPr>
        <w:t>For-loops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Suppose you want to iterate through the elements in the list below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424238" cy="354231"/>
            <wp:effectExtent l="0" t="0" r="0" b="0"/>
            <wp:docPr id="10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4238" cy="3542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Instead of printing the elements manually: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300163" cy="1001636"/>
            <wp:effectExtent l="0" t="0" r="0" b="0"/>
            <wp:docPr id="6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0163" cy="10016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You may use a loop to traverse through your list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719263" cy="911506"/>
            <wp:effectExtent l="0" t="0" r="0" b="0"/>
            <wp:docPr id="12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9263" cy="9115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You can have multiple statements in the for-block as long as you consistently use the same indentation spaces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66863" cy="1292327"/>
            <wp:effectExtent l="0" t="0" r="0" b="0"/>
            <wp:docPr id="15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6863" cy="12923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he word element is a programmer-supplied name, so it can be anything you want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Consider and run another example code below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364456" cy="909638"/>
            <wp:effectExtent l="0" t="0" r="0" b="0"/>
            <wp:docPr id="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4456" cy="909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o calculate the sum of all elements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675478" cy="63341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5478" cy="633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Verify that total is correct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309688" cy="292025"/>
            <wp:effectExtent l="0" t="0" r="0" b="0"/>
            <wp:docPr id="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9688" cy="292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What if you want to print the sum of a number series such as 1, 2, 3, 4, etc.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 xml:space="preserve">*Python Power:  You can use the </w:t>
      </w:r>
      <w:r>
        <w:rPr>
          <w:b/>
          <w:i/>
          <w:color w:val="4C1130"/>
        </w:rPr>
        <w:t>range()</w:t>
      </w:r>
      <w:r>
        <w:t xml:space="preserve"> function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o create a range from 1 through 5, but excluding 5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328738" cy="501124"/>
            <wp:effectExtent l="0" t="0" r="0" b="0"/>
            <wp:docPr id="7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28738" cy="5011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Range technique is useful if you want to calculate the sum for say 1 to 100, etc.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ry it out:  calculate the sum from 1 to 100, but excluding the number 100.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Place your answer here below:</w:t>
      </w:r>
    </w:p>
    <w:p w:rsidR="007F68AE" w:rsidRDefault="00F60772">
      <w:pPr>
        <w:pStyle w:val="Normal1"/>
      </w:pPr>
      <w:r>
        <w:rPr>
          <w:noProof/>
        </w:rPr>
        <w:drawing>
          <wp:inline distT="0" distB="0" distL="0" distR="0" wp14:anchorId="3B03D52C" wp14:editId="7BD7180A">
            <wp:extent cx="3095625" cy="12096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</w:pPr>
      <w:r>
        <w:t>____________________________________________________________________________</w:t>
      </w:r>
    </w:p>
    <w:p w:rsidR="007F68AE" w:rsidRDefault="007F68AE">
      <w:pPr>
        <w:pStyle w:val="Normal1"/>
      </w:pP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*Python Power:  You can easily convert a range to a list.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651397" cy="452438"/>
            <wp:effectExtent l="0" t="0" r="0" b="0"/>
            <wp:docPr id="13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1397" cy="4524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he code above created a list structure with four elements: 1, 2, 3, 4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You may refer to this new list from variable c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862260" cy="290513"/>
            <wp:effectExtent l="0" t="0" r="0" b="0"/>
            <wp:docPr id="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2260" cy="290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o verify the content of list c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443162" cy="471488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3162" cy="4714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You can use range in a for-loop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014538" cy="1053054"/>
            <wp:effectExtent l="0" t="0" r="0" b="0"/>
            <wp:docPr id="9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4538" cy="10530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Consider the list below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281238" cy="503334"/>
            <wp:effectExtent l="0" t="0" r="0" b="0"/>
            <wp:docPr id="11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1238" cy="503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Suppose you want to get the sum of only the multiples of 3?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In the code above, the only multiple of 3 from this series is 3, and 6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This can be achieved using the modulus operator (%)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951753" cy="757238"/>
            <wp:effectExtent l="0" t="0" r="0" b="0"/>
            <wp:docPr id="5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51753" cy="7572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Check that the output is correct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00188" cy="449158"/>
            <wp:effectExtent l="0" t="0" r="0" b="0"/>
            <wp:docPr id="14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0188" cy="4491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68AE" w:rsidRDefault="007F68AE">
      <w:pPr>
        <w:pStyle w:val="Normal1"/>
        <w:numPr>
          <w:ilvl w:val="0"/>
          <w:numId w:val="1"/>
        </w:numPr>
        <w:contextualSpacing/>
      </w:pPr>
    </w:p>
    <w:p w:rsidR="007F68AE" w:rsidRDefault="007F68AE">
      <w:pPr>
        <w:pStyle w:val="Normal1"/>
      </w:pP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Your turn:  Compute the sum of all positive integers that are multiples of 3 and 5 that are less than 100.</w:t>
      </w:r>
    </w:p>
    <w:p w:rsidR="007F68AE" w:rsidRDefault="007B502C">
      <w:pPr>
        <w:pStyle w:val="Normal1"/>
        <w:numPr>
          <w:ilvl w:val="0"/>
          <w:numId w:val="1"/>
        </w:numPr>
        <w:contextualSpacing/>
      </w:pPr>
      <w:r>
        <w:t>Place your answer here below:</w:t>
      </w:r>
    </w:p>
    <w:p w:rsidR="007F68AE" w:rsidRDefault="007F68AE">
      <w:pPr>
        <w:pStyle w:val="Normal1"/>
      </w:pPr>
    </w:p>
    <w:p w:rsidR="00F60772" w:rsidRDefault="00AF7F2E">
      <w:pPr>
        <w:pStyle w:val="Normal1"/>
      </w:pPr>
      <w:r>
        <w:rPr>
          <w:noProof/>
        </w:rPr>
        <w:drawing>
          <wp:inline distT="0" distB="0" distL="0" distR="0" wp14:anchorId="3A1CB33A" wp14:editId="305518B5">
            <wp:extent cx="3990975" cy="13620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60772" w:rsidRDefault="00F60772">
      <w:pPr>
        <w:pStyle w:val="Normal1"/>
      </w:pPr>
    </w:p>
    <w:p w:rsidR="007F68AE" w:rsidRDefault="007B502C">
      <w:pPr>
        <w:pStyle w:val="Normal1"/>
      </w:pPr>
      <w:r>
        <w:t>____________________________________________________________________________</w:t>
      </w:r>
    </w:p>
    <w:p w:rsidR="007F68AE" w:rsidRDefault="007F68AE">
      <w:pPr>
        <w:pStyle w:val="Normal1"/>
      </w:pPr>
    </w:p>
    <w:p w:rsidR="002B522F" w:rsidRPr="00225628" w:rsidRDefault="002B522F" w:rsidP="002B522F">
      <w:pPr>
        <w:pStyle w:val="ListParagraph"/>
        <w:numPr>
          <w:ilvl w:val="0"/>
          <w:numId w:val="2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2B522F" w:rsidRDefault="002B522F" w:rsidP="002B522F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7F68AE" w:rsidRDefault="007F68AE" w:rsidP="002B522F">
      <w:pPr>
        <w:pStyle w:val="Normal1"/>
        <w:ind w:left="720"/>
        <w:contextualSpacing/>
      </w:pPr>
    </w:p>
    <w:sectPr w:rsidR="007F68AE" w:rsidSect="007F68A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9FD5166"/>
    <w:multiLevelType w:val="multilevel"/>
    <w:tmpl w:val="EE0246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bEwMjM0NjcxMDJQ0lEKTi0uzszPAykwqgUAFKT+ACwAAAA="/>
  </w:docVars>
  <w:rsids>
    <w:rsidRoot w:val="007F68AE"/>
    <w:rsid w:val="002B522F"/>
    <w:rsid w:val="007B502C"/>
    <w:rsid w:val="007F68AE"/>
    <w:rsid w:val="008154A5"/>
    <w:rsid w:val="00A11554"/>
    <w:rsid w:val="00AF7F2E"/>
    <w:rsid w:val="00E32748"/>
    <w:rsid w:val="00F6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82C93"/>
  <w15:docId w15:val="{8AF23C74-E08B-4559-AF73-845DE0CE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54A5"/>
  </w:style>
  <w:style w:type="paragraph" w:styleId="Heading1">
    <w:name w:val="heading 1"/>
    <w:basedOn w:val="Normal1"/>
    <w:next w:val="Normal1"/>
    <w:rsid w:val="007F68A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F68A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F68A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F68A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F68A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F68A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F68AE"/>
  </w:style>
  <w:style w:type="paragraph" w:styleId="Title">
    <w:name w:val="Title"/>
    <w:basedOn w:val="Normal1"/>
    <w:next w:val="Normal1"/>
    <w:rsid w:val="007F68A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F68AE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02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02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522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w Holden</dc:creator>
  <cp:lastModifiedBy>Mathew Holden</cp:lastModifiedBy>
  <cp:revision>2</cp:revision>
  <dcterms:created xsi:type="dcterms:W3CDTF">2018-10-10T10:53:00Z</dcterms:created>
  <dcterms:modified xsi:type="dcterms:W3CDTF">2018-10-10T10:53:00Z</dcterms:modified>
</cp:coreProperties>
</file>